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9E2297" w14:textId="77777777" w:rsidR="00FF1E4B" w:rsidRPr="00FF1E4B" w:rsidRDefault="00FF1E4B" w:rsidP="00FF1E4B">
      <w:pPr>
        <w:jc w:val="center"/>
        <w:rPr>
          <w:rFonts w:ascii="Calibri" w:hAnsi="Calibri" w:cs="Monotype Corsiva"/>
          <w:sz w:val="40"/>
          <w:szCs w:val="36"/>
        </w:rPr>
      </w:pPr>
      <w:r w:rsidRPr="00FF1E4B">
        <w:rPr>
          <w:rFonts w:ascii="Calibri" w:hAnsi="Calibri" w:cs="Monotype Corsiva"/>
          <w:sz w:val="40"/>
          <w:szCs w:val="36"/>
        </w:rPr>
        <w:t>Two lives, two hearts,</w:t>
      </w:r>
    </w:p>
    <w:p w14:paraId="3DA1C8EE" w14:textId="77777777" w:rsidR="00FF1E4B" w:rsidRPr="00FF1E4B" w:rsidRDefault="00EE0B76" w:rsidP="00FF1E4B">
      <w:pPr>
        <w:jc w:val="center"/>
        <w:rPr>
          <w:rFonts w:ascii="Calibri" w:hAnsi="Calibri" w:cs="Monotype Corsiva"/>
          <w:sz w:val="40"/>
          <w:szCs w:val="36"/>
        </w:rPr>
      </w:pPr>
      <w:r w:rsidRPr="00FF1E4B">
        <w:rPr>
          <w:rFonts w:ascii="Calibri" w:hAnsi="Calibri" w:cs="Monotype Corsiva"/>
          <w:sz w:val="40"/>
          <w:szCs w:val="36"/>
        </w:rPr>
        <w:t>Joined</w:t>
      </w:r>
      <w:r w:rsidR="00FF1E4B" w:rsidRPr="00FF1E4B">
        <w:rPr>
          <w:rFonts w:ascii="Calibri" w:hAnsi="Calibri" w:cs="Monotype Corsiva"/>
          <w:sz w:val="40"/>
          <w:szCs w:val="36"/>
        </w:rPr>
        <w:t xml:space="preserve"> together in friendship,</w:t>
      </w:r>
    </w:p>
    <w:p w14:paraId="3D8B05CC" w14:textId="11EED99D" w:rsidR="00A563BD" w:rsidRPr="00FF1E4B" w:rsidRDefault="00FF1E4B" w:rsidP="001F42CB">
      <w:pPr>
        <w:jc w:val="center"/>
        <w:rPr>
          <w:rFonts w:ascii="Calibri" w:hAnsi="Calibri" w:cs="Monotype Corsiva"/>
          <w:sz w:val="40"/>
          <w:szCs w:val="36"/>
        </w:rPr>
      </w:pPr>
      <w:r w:rsidRPr="00FF1E4B">
        <w:rPr>
          <w:rFonts w:ascii="Calibri" w:hAnsi="Calibri" w:cs="Monotype Corsiva"/>
          <w:sz w:val="40"/>
          <w:szCs w:val="36"/>
        </w:rPr>
        <w:t>United forever in love.</w:t>
      </w:r>
    </w:p>
    <w:sectPr w:rsidR="00A563BD" w:rsidRPr="00FF1E4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LIwNTY3NjI2MDBU0lEKTi0uzszPAykwrAUAKpLsqSwAAAA="/>
  </w:docVars>
  <w:rsids>
    <w:rsidRoot w:val="00A563BD"/>
    <w:rsid w:val="000706F0"/>
    <w:rsid w:val="000D14BE"/>
    <w:rsid w:val="001F42CB"/>
    <w:rsid w:val="00637E10"/>
    <w:rsid w:val="00940D6C"/>
    <w:rsid w:val="00A563BD"/>
    <w:rsid w:val="00D478C5"/>
    <w:rsid w:val="00EE0B76"/>
    <w:rsid w:val="00FF1E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CA29417"/>
  <w15:chartTrackingRefBased/>
  <w15:docId w15:val="{ADF83FF4-5D87-4B9E-BCE8-DAA6143FB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</Words>
  <Characters>6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3</cp:revision>
  <dcterms:created xsi:type="dcterms:W3CDTF">2021-02-18T09:07:00Z</dcterms:created>
  <dcterms:modified xsi:type="dcterms:W3CDTF">2021-02-18T09:08:00Z</dcterms:modified>
</cp:coreProperties>
</file>